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85C1F" w14:textId="4AD01F33" w:rsidR="004E6FEF" w:rsidRDefault="00B77ABF" w:rsidP="00B77ABF">
      <w:pPr>
        <w:pStyle w:val="Title"/>
        <w:jc w:val="center"/>
      </w:pPr>
      <w:r>
        <w:t>Chapter 8: Arrays and Vectors</w:t>
      </w:r>
    </w:p>
    <w:p w14:paraId="2D49B5FB" w14:textId="7501F2B9" w:rsidR="00B77ABF" w:rsidRDefault="00B77ABF" w:rsidP="00B77ABF"/>
    <w:p w14:paraId="2880EB1C" w14:textId="264B9BFB" w:rsidR="003726D5" w:rsidRDefault="003726D5" w:rsidP="003726D5">
      <w:pPr>
        <w:spacing w:line="360" w:lineRule="auto"/>
      </w:pPr>
      <w:r>
        <w:t>An array is a data structure that holds a fixed number of elements of the same data type. We can create an array named myNumbers, which holds n integers. All elements of the array can be accessed using the variable name myNumbers. This approach saves the programmer creating multiple individual variables for the same data. The array data structure also works well with loops.</w:t>
      </w:r>
    </w:p>
    <w:p w14:paraId="66C986C9" w14:textId="6E082402" w:rsidR="003726D5" w:rsidRDefault="003726D5" w:rsidP="003726D5">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495A4D73" w14:textId="63104A3C" w:rsidR="006F1074" w:rsidRDefault="006F1074" w:rsidP="003726D5">
      <w:pPr>
        <w:spacing w:line="360" w:lineRule="auto"/>
        <w:rPr>
          <w:b/>
          <w:bCs/>
        </w:rPr>
      </w:pPr>
      <w:r>
        <w:rPr>
          <w:b/>
          <w:bCs/>
        </w:rPr>
        <w:t>One-Dimensional Arrays</w:t>
      </w:r>
    </w:p>
    <w:p w14:paraId="02FCDA3C" w14:textId="0B1AD2F3" w:rsidR="006F1074" w:rsidRDefault="00D34D3E" w:rsidP="003726D5">
      <w:pPr>
        <w:spacing w:line="360" w:lineRule="auto"/>
        <w:rPr>
          <w:b/>
          <w:bCs/>
        </w:rPr>
      </w:pPr>
      <w:r>
        <w:rPr>
          <w:b/>
          <w:bCs/>
        </w:rPr>
        <w:t>Declaring Arrays</w:t>
      </w:r>
    </w:p>
    <w:p w14:paraId="1F1B7551" w14:textId="3F599177" w:rsidR="00D34D3E" w:rsidRDefault="00D34D3E" w:rsidP="003726D5">
      <w:pPr>
        <w:spacing w:line="360" w:lineRule="auto"/>
      </w:pPr>
      <w:r w:rsidRPr="00D34D3E">
        <w:t>The most straightforward way to declare a variable is the following format:</w:t>
      </w:r>
    </w:p>
    <w:p w14:paraId="6A2E60CA" w14:textId="63826C8F" w:rsidR="00D34D3E" w:rsidRDefault="00670A81" w:rsidP="00D34D3E">
      <w:pPr>
        <w:spacing w:line="360" w:lineRule="auto"/>
        <w:jc w:val="center"/>
      </w:pPr>
      <w:r w:rsidRPr="00670A81">
        <w:rPr>
          <w:noProof/>
        </w:rPr>
        <w:drawing>
          <wp:inline distT="0" distB="0" distL="0" distR="0" wp14:anchorId="1D8B9AA5" wp14:editId="0FB8669D">
            <wp:extent cx="2819794" cy="3810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794" cy="381053"/>
                    </a:xfrm>
                    <a:prstGeom prst="rect">
                      <a:avLst/>
                    </a:prstGeom>
                  </pic:spPr>
                </pic:pic>
              </a:graphicData>
            </a:graphic>
          </wp:inline>
        </w:drawing>
      </w:r>
    </w:p>
    <w:p w14:paraId="195F0B9C" w14:textId="30455121" w:rsidR="00D34D3E" w:rsidRDefault="00D34D3E" w:rsidP="00D34D3E">
      <w:pPr>
        <w:spacing w:line="360" w:lineRule="auto"/>
      </w:pPr>
      <w:r w:rsidRPr="00D34D3E">
        <w:t>This creates an array with enough memory to hold size elements. The square brackets are important here.</w:t>
      </w:r>
    </w:p>
    <w:p w14:paraId="6E462C63" w14:textId="6194B2DB" w:rsidR="00670A81" w:rsidRDefault="00670A81" w:rsidP="00670A81">
      <w:pPr>
        <w:spacing w:line="360" w:lineRule="auto"/>
        <w:jc w:val="center"/>
      </w:pPr>
      <w:r w:rsidRPr="00670A81">
        <w:rPr>
          <w:noProof/>
        </w:rPr>
        <w:drawing>
          <wp:inline distT="0" distB="0" distL="0" distR="0" wp14:anchorId="209E78CE" wp14:editId="7A8D2E94">
            <wp:extent cx="2124371" cy="400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371" cy="400106"/>
                    </a:xfrm>
                    <a:prstGeom prst="rect">
                      <a:avLst/>
                    </a:prstGeom>
                  </pic:spPr>
                </pic:pic>
              </a:graphicData>
            </a:graphic>
          </wp:inline>
        </w:drawing>
      </w:r>
    </w:p>
    <w:p w14:paraId="71A91ED6" w14:textId="32C95175" w:rsidR="00D34D3E" w:rsidRDefault="00D34D3E" w:rsidP="00D34D3E">
      <w:pPr>
        <w:spacing w:line="360" w:lineRule="auto"/>
        <w:rPr>
          <w:b/>
          <w:bCs/>
        </w:rPr>
      </w:pPr>
      <w:r>
        <w:rPr>
          <w:b/>
          <w:bCs/>
        </w:rPr>
        <w:t>Initialising Arrays</w:t>
      </w:r>
    </w:p>
    <w:p w14:paraId="7046B9D6" w14:textId="17FF46E2" w:rsidR="00D34D3E" w:rsidRDefault="00D34D3E" w:rsidP="00D34D3E">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374F02A6" w14:textId="4870F4DE" w:rsidR="00670A81" w:rsidRDefault="00FB48F7" w:rsidP="00670A81">
      <w:pPr>
        <w:spacing w:line="360" w:lineRule="auto"/>
        <w:jc w:val="center"/>
      </w:pPr>
      <w:r w:rsidRPr="00FB48F7">
        <w:rPr>
          <w:noProof/>
        </w:rPr>
        <w:drawing>
          <wp:inline distT="0" distB="0" distL="0" distR="0" wp14:anchorId="306EBA06" wp14:editId="22E335B3">
            <wp:extent cx="2191056" cy="5334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1056" cy="533474"/>
                    </a:xfrm>
                    <a:prstGeom prst="rect">
                      <a:avLst/>
                    </a:prstGeom>
                  </pic:spPr>
                </pic:pic>
              </a:graphicData>
            </a:graphic>
          </wp:inline>
        </w:drawing>
      </w:r>
    </w:p>
    <w:p w14:paraId="3F624CEF" w14:textId="39D9D780" w:rsidR="00670A81" w:rsidRDefault="00670A81" w:rsidP="00670A81">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52D18EC" w14:textId="77777777" w:rsidR="00670A81" w:rsidRPr="00670A81" w:rsidRDefault="00670A81" w:rsidP="00670A81">
      <w:pPr>
        <w:spacing w:line="360" w:lineRule="auto"/>
        <w:rPr>
          <w:color w:val="FF0000"/>
        </w:rPr>
      </w:pPr>
    </w:p>
    <w:p w14:paraId="392E4B16" w14:textId="77777777" w:rsidR="00670A81" w:rsidRPr="00670A81" w:rsidRDefault="00670A81" w:rsidP="00670A81">
      <w:pPr>
        <w:spacing w:line="360" w:lineRule="auto"/>
        <w:rPr>
          <w:color w:val="FF0000"/>
        </w:rPr>
      </w:pPr>
    </w:p>
    <w:p w14:paraId="28029159" w14:textId="48226065" w:rsidR="00670A81" w:rsidRDefault="00670A81" w:rsidP="00670A81">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9D8E4FF" w14:textId="3A1F6D5C" w:rsidR="00670A81" w:rsidRDefault="00670A81" w:rsidP="00670A81">
      <w:pPr>
        <w:spacing w:line="360" w:lineRule="auto"/>
      </w:pPr>
      <w:r w:rsidRPr="00670A81">
        <w:t>If you know the values of the elements, then you can set this up at the declaration stage.</w:t>
      </w:r>
    </w:p>
    <w:p w14:paraId="62B34733" w14:textId="16E864ED" w:rsidR="00670A81" w:rsidRDefault="00670A81" w:rsidP="00670A81">
      <w:pPr>
        <w:spacing w:line="360" w:lineRule="auto"/>
      </w:pPr>
      <w:r w:rsidRPr="00670A81">
        <w:rPr>
          <w:noProof/>
        </w:rPr>
        <w:drawing>
          <wp:inline distT="0" distB="0" distL="0" distR="0" wp14:anchorId="7986FE2B" wp14:editId="2378BD49">
            <wp:extent cx="5731510" cy="3206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675"/>
                    </a:xfrm>
                    <a:prstGeom prst="rect">
                      <a:avLst/>
                    </a:prstGeom>
                  </pic:spPr>
                </pic:pic>
              </a:graphicData>
            </a:graphic>
          </wp:inline>
        </w:drawing>
      </w:r>
    </w:p>
    <w:p w14:paraId="6C74953D" w14:textId="4671D2B8" w:rsidR="00344D9F" w:rsidRDefault="00344D9F" w:rsidP="00670A81">
      <w:pPr>
        <w:spacing w:line="360" w:lineRule="auto"/>
      </w:pPr>
      <w:r w:rsidRPr="00344D9F">
        <w:t>It is also possible to omit the size of the array if you are giving the element values at declaration. In this case an array of the required size will be created.</w:t>
      </w:r>
    </w:p>
    <w:p w14:paraId="17ADBF01" w14:textId="29734F31" w:rsidR="00344D9F" w:rsidRDefault="00344D9F" w:rsidP="00670A81">
      <w:pPr>
        <w:spacing w:line="360" w:lineRule="auto"/>
      </w:pPr>
      <w:r w:rsidRPr="00344D9F">
        <w:rPr>
          <w:noProof/>
        </w:rPr>
        <w:drawing>
          <wp:inline distT="0" distB="0" distL="0" distR="0" wp14:anchorId="427B18E5" wp14:editId="204CD6B0">
            <wp:extent cx="5731510" cy="254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4000"/>
                    </a:xfrm>
                    <a:prstGeom prst="rect">
                      <a:avLst/>
                    </a:prstGeom>
                  </pic:spPr>
                </pic:pic>
              </a:graphicData>
            </a:graphic>
          </wp:inline>
        </w:drawing>
      </w:r>
    </w:p>
    <w:p w14:paraId="36D43B27" w14:textId="75503F9B" w:rsidR="001542F1" w:rsidRDefault="001542F1" w:rsidP="00670A81">
      <w:pPr>
        <w:spacing w:line="360" w:lineRule="auto"/>
        <w:rPr>
          <w:b/>
          <w:bCs/>
        </w:rPr>
      </w:pPr>
      <w:r>
        <w:rPr>
          <w:b/>
          <w:bCs/>
        </w:rPr>
        <w:t>Example array</w:t>
      </w:r>
    </w:p>
    <w:p w14:paraId="22A52010" w14:textId="3BAF175E" w:rsidR="001542F1" w:rsidRDefault="001542F1" w:rsidP="00670A81">
      <w:pPr>
        <w:spacing w:line="360" w:lineRule="auto"/>
      </w:pPr>
      <w:r>
        <w:t xml:space="preserve">If you missed the lecture session, then please replicate the following program. This program </w:t>
      </w:r>
      <w:r w:rsidRPr="001542F1">
        <w:t>will create an array and populate the elements. It will then output the array element and the value stored in a structured way using the setw() function. This function allows you to set how many characters to skip before moving onto the next output. It stands for set width and takes an integer as its only parameter.</w:t>
      </w:r>
    </w:p>
    <w:p w14:paraId="47203269" w14:textId="142D0532" w:rsidR="001542F1" w:rsidRDefault="001542F1" w:rsidP="00670A81">
      <w:pPr>
        <w:spacing w:line="360" w:lineRule="auto"/>
      </w:pPr>
      <w:r w:rsidRPr="001542F1">
        <w:rPr>
          <w:noProof/>
        </w:rPr>
        <w:drawing>
          <wp:inline distT="0" distB="0" distL="0" distR="0" wp14:anchorId="6F6A2E59" wp14:editId="0CBEF0EA">
            <wp:extent cx="5731510" cy="4105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5275"/>
                    </a:xfrm>
                    <a:prstGeom prst="rect">
                      <a:avLst/>
                    </a:prstGeom>
                  </pic:spPr>
                </pic:pic>
              </a:graphicData>
            </a:graphic>
          </wp:inline>
        </w:drawing>
      </w:r>
    </w:p>
    <w:p w14:paraId="1E2D0DE2" w14:textId="440681C1" w:rsidR="001542F1" w:rsidRDefault="001542F1" w:rsidP="00670A81">
      <w:pPr>
        <w:spacing w:line="360" w:lineRule="auto"/>
        <w:rPr>
          <w:b/>
          <w:bCs/>
        </w:rPr>
      </w:pPr>
      <w:r>
        <w:rPr>
          <w:b/>
          <w:bCs/>
        </w:rPr>
        <w:lastRenderedPageBreak/>
        <w:t>Multi-Dimensional Arrays</w:t>
      </w:r>
    </w:p>
    <w:p w14:paraId="48ACAE44" w14:textId="4067298A" w:rsidR="001542F1" w:rsidRDefault="001542F1" w:rsidP="00670A81">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50B16B19" w14:textId="2AB93BCF" w:rsidR="001542F1" w:rsidRDefault="001542F1" w:rsidP="00670A81">
      <w:pPr>
        <w:spacing w:line="360" w:lineRule="auto"/>
        <w:rPr>
          <w:b/>
          <w:bCs/>
        </w:rPr>
      </w:pPr>
      <w:r>
        <w:rPr>
          <w:b/>
          <w:bCs/>
        </w:rPr>
        <w:t>Declaring 2D Arrays</w:t>
      </w:r>
    </w:p>
    <w:p w14:paraId="533E8C85" w14:textId="04CB6BBE" w:rsidR="001542F1" w:rsidRDefault="001542F1" w:rsidP="00670A81">
      <w:pPr>
        <w:spacing w:line="360" w:lineRule="auto"/>
      </w:pPr>
      <w:r w:rsidRPr="001542F1">
        <w:t>In much the same way as a single dimensional array is created, two dimensional arrays follow the same format, only now we add an additional size component.</w:t>
      </w:r>
    </w:p>
    <w:p w14:paraId="0AF10FC6" w14:textId="2AB95DFC" w:rsidR="001542F1" w:rsidRDefault="001542F1" w:rsidP="001542F1">
      <w:pPr>
        <w:spacing w:line="360" w:lineRule="auto"/>
        <w:jc w:val="center"/>
        <w:rPr>
          <w:b/>
          <w:bCs/>
        </w:rPr>
      </w:pPr>
      <w:r w:rsidRPr="001542F1">
        <w:rPr>
          <w:b/>
          <w:bCs/>
          <w:noProof/>
        </w:rPr>
        <w:drawing>
          <wp:inline distT="0" distB="0" distL="0" distR="0" wp14:anchorId="1D8BEA38" wp14:editId="1BA52CEE">
            <wp:extent cx="3724795" cy="42868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795" cy="428685"/>
                    </a:xfrm>
                    <a:prstGeom prst="rect">
                      <a:avLst/>
                    </a:prstGeom>
                  </pic:spPr>
                </pic:pic>
              </a:graphicData>
            </a:graphic>
          </wp:inline>
        </w:drawing>
      </w:r>
    </w:p>
    <w:p w14:paraId="69BE09E6" w14:textId="77777777" w:rsidR="00C72809" w:rsidRPr="00C72809" w:rsidRDefault="00C72809" w:rsidP="00C7280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take a look at Table 7.1: Array as Table.</w:t>
      </w:r>
    </w:p>
    <w:p w14:paraId="3A8EA72E" w14:textId="77777777" w:rsidR="00C72809" w:rsidRPr="00C72809" w:rsidRDefault="00C72809" w:rsidP="00C72809">
      <w:pPr>
        <w:spacing w:after="0" w:line="360" w:lineRule="auto"/>
        <w:rPr>
          <w:rFonts w:ascii="Calibri" w:eastAsia="MS Mincho" w:hAnsi="Calibri" w:cs="Arial"/>
          <w:sz w:val="20"/>
          <w:szCs w:val="20"/>
        </w:rPr>
      </w:pPr>
    </w:p>
    <w:p w14:paraId="0DB05566" w14:textId="77777777" w:rsidR="00C72809" w:rsidRPr="00C72809" w:rsidRDefault="00C72809" w:rsidP="00C72809">
      <w:pPr>
        <w:spacing w:after="0" w:line="360" w:lineRule="auto"/>
        <w:rPr>
          <w:rFonts w:ascii="Calibri" w:eastAsia="MS Mincho" w:hAnsi="Calibri" w:cs="Arial"/>
          <w:sz w:val="20"/>
          <w:szCs w:val="20"/>
        </w:rPr>
      </w:pPr>
    </w:p>
    <w:p w14:paraId="40C8DAAF" w14:textId="77777777" w:rsidR="00C72809" w:rsidRPr="00C72809" w:rsidRDefault="00C72809" w:rsidP="00C7280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2389675C" wp14:editId="694F005C">
            <wp:extent cx="5270500" cy="1563384"/>
            <wp:effectExtent l="0" t="0" r="0" b="1143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747A40FD" w14:textId="77777777" w:rsidR="00C72809" w:rsidRPr="00C72809" w:rsidRDefault="00C72809" w:rsidP="00C7280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111C2CD0" w14:textId="77777777" w:rsidR="00C72809" w:rsidRPr="00C72809" w:rsidRDefault="00C72809" w:rsidP="00C72809">
      <w:pPr>
        <w:spacing w:after="0" w:line="360" w:lineRule="auto"/>
        <w:rPr>
          <w:rFonts w:ascii="Calibri" w:eastAsia="MS Mincho" w:hAnsi="Calibri" w:cs="Arial"/>
          <w:sz w:val="20"/>
          <w:szCs w:val="20"/>
        </w:rPr>
      </w:pPr>
    </w:p>
    <w:p w14:paraId="00EFE7A1" w14:textId="77777777" w:rsidR="00C72809" w:rsidRPr="00C72809" w:rsidRDefault="00C72809" w:rsidP="00C72809">
      <w:pPr>
        <w:spacing w:after="0" w:line="360" w:lineRule="auto"/>
        <w:rPr>
          <w:rFonts w:ascii="Calibri" w:eastAsia="MS Mincho" w:hAnsi="Calibri" w:cs="Arial"/>
          <w:sz w:val="20"/>
          <w:szCs w:val="20"/>
        </w:rPr>
      </w:pPr>
    </w:p>
    <w:p w14:paraId="0E95CA95" w14:textId="77777777" w:rsidR="00C72809" w:rsidRPr="00C72809" w:rsidRDefault="00C72809" w:rsidP="00C72809">
      <w:pPr>
        <w:spacing w:after="0" w:line="360" w:lineRule="auto"/>
        <w:rPr>
          <w:rFonts w:eastAsia="MS Mincho" w:cstheme="minorHAnsi"/>
        </w:rPr>
      </w:pPr>
      <w:r w:rsidRPr="00C72809">
        <w:rPr>
          <w:rFonts w:eastAsia="MS Mincho" w:cstheme="minorHAnsi"/>
        </w:rPr>
        <w:t>An example of an array called myNumbers that holds 9 integers in a 5x3 table would look like this:</w:t>
      </w:r>
    </w:p>
    <w:p w14:paraId="245756E1" w14:textId="06567021" w:rsidR="001542F1" w:rsidRDefault="00C72809" w:rsidP="00C72809">
      <w:pPr>
        <w:spacing w:line="360" w:lineRule="auto"/>
        <w:jc w:val="center"/>
        <w:rPr>
          <w:b/>
          <w:bCs/>
        </w:rPr>
      </w:pPr>
      <w:r w:rsidRPr="00C72809">
        <w:rPr>
          <w:b/>
          <w:bCs/>
          <w:noProof/>
        </w:rPr>
        <w:drawing>
          <wp:inline distT="0" distB="0" distL="0" distR="0" wp14:anchorId="17C6F6B7" wp14:editId="46F37EDB">
            <wp:extent cx="2610214" cy="3143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0214" cy="314369"/>
                    </a:xfrm>
                    <a:prstGeom prst="rect">
                      <a:avLst/>
                    </a:prstGeom>
                  </pic:spPr>
                </pic:pic>
              </a:graphicData>
            </a:graphic>
          </wp:inline>
        </w:drawing>
      </w:r>
    </w:p>
    <w:p w14:paraId="3D1849ED" w14:textId="37B4AFE6" w:rsidR="00C72809" w:rsidRDefault="00C72809" w:rsidP="00C72809">
      <w:pPr>
        <w:spacing w:line="360" w:lineRule="auto"/>
        <w:rPr>
          <w:b/>
          <w:bCs/>
        </w:rPr>
      </w:pPr>
      <w:r>
        <w:rPr>
          <w:b/>
          <w:bCs/>
        </w:rPr>
        <w:t>Initialising 2D Arrays</w:t>
      </w:r>
    </w:p>
    <w:p w14:paraId="29CCE67E" w14:textId="69B07CD5" w:rsidR="00C72809" w:rsidRDefault="00C72809" w:rsidP="00C7280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00730A8A" w:rsidRPr="00730A8A">
        <w:t xml:space="preserve"> </w:t>
      </w:r>
      <w:r w:rsidR="00730A8A" w:rsidRPr="00730A8A">
        <w:rPr>
          <w:noProof/>
        </w:rPr>
        <w:drawing>
          <wp:inline distT="0" distB="0" distL="0" distR="0" wp14:anchorId="4D52A8F5" wp14:editId="3CFE37C9">
            <wp:extent cx="5731510" cy="478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8790"/>
                    </a:xfrm>
                    <a:prstGeom prst="rect">
                      <a:avLst/>
                    </a:prstGeom>
                  </pic:spPr>
                </pic:pic>
              </a:graphicData>
            </a:graphic>
          </wp:inline>
        </w:drawing>
      </w:r>
    </w:p>
    <w:p w14:paraId="766F3250" w14:textId="32A15577" w:rsidR="00654BF9" w:rsidRDefault="00654BF9" w:rsidP="00C72809">
      <w:pPr>
        <w:spacing w:line="360" w:lineRule="auto"/>
      </w:pPr>
    </w:p>
    <w:p w14:paraId="72588CD8" w14:textId="5105EE6F" w:rsidR="00654BF9" w:rsidRPr="00654BF9" w:rsidRDefault="00654BF9" w:rsidP="00C72809">
      <w:pPr>
        <w:spacing w:line="360" w:lineRule="auto"/>
        <w:rPr>
          <w:color w:val="FF0000"/>
        </w:rPr>
      </w:pPr>
      <w:r w:rsidRPr="00654BF9">
        <w:rPr>
          <w:color w:val="FF0000"/>
        </w:rPr>
        <w:t>Note: Remember when accessing elements of an array the positions run from 0 to size-1. So, in the above example when accessing row 4 it is the 5th row. I.e. 0, 1, 2, 3, 4 is the 5th element when counting from zero.</w:t>
      </w:r>
    </w:p>
    <w:p w14:paraId="3D68CD12" w14:textId="19AD16C0" w:rsidR="00654BF9" w:rsidRDefault="00654BF9" w:rsidP="00C72809">
      <w:pPr>
        <w:spacing w:line="360" w:lineRule="auto"/>
      </w:pPr>
      <w:r w:rsidRPr="00654BF9">
        <w:t>If you know the values of the elements, then you can set this up at the declaration stage.</w:t>
      </w:r>
    </w:p>
    <w:p w14:paraId="204E87F0" w14:textId="292338DF" w:rsidR="00654BF9" w:rsidRDefault="00A22C43" w:rsidP="00654BF9">
      <w:pPr>
        <w:spacing w:line="360" w:lineRule="auto"/>
        <w:jc w:val="center"/>
      </w:pPr>
      <w:r w:rsidRPr="00A22C43">
        <w:rPr>
          <w:noProof/>
        </w:rPr>
        <w:drawing>
          <wp:inline distT="0" distB="0" distL="0" distR="0" wp14:anchorId="47498BD8" wp14:editId="72427479">
            <wp:extent cx="3410459" cy="16859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5348" cy="1703172"/>
                    </a:xfrm>
                    <a:prstGeom prst="rect">
                      <a:avLst/>
                    </a:prstGeom>
                  </pic:spPr>
                </pic:pic>
              </a:graphicData>
            </a:graphic>
          </wp:inline>
        </w:drawing>
      </w:r>
    </w:p>
    <w:p w14:paraId="0292DEE1" w14:textId="3A3E4B4F" w:rsidR="00654BF9" w:rsidRDefault="00654BF9" w:rsidP="00654BF9">
      <w:pPr>
        <w:spacing w:line="360" w:lineRule="auto"/>
      </w:pPr>
      <w:r w:rsidRPr="00654BF9">
        <w:t>It is also possible to omit the nested curly braces and declare a two-dimensional array in a single line. This is less intuitive, and I would recommend declaring arrays in the previous format.</w:t>
      </w:r>
    </w:p>
    <w:p w14:paraId="11964E2F" w14:textId="75869E0C" w:rsidR="00654BF9" w:rsidRDefault="00A5439E" w:rsidP="00654BF9">
      <w:pPr>
        <w:spacing w:line="360" w:lineRule="auto"/>
      </w:pPr>
      <w:r w:rsidRPr="00A5439E">
        <w:rPr>
          <w:noProof/>
        </w:rPr>
        <w:drawing>
          <wp:inline distT="0" distB="0" distL="0" distR="0" wp14:anchorId="486A2573" wp14:editId="2B2B869E">
            <wp:extent cx="5649113" cy="381053"/>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49113" cy="381053"/>
                    </a:xfrm>
                    <a:prstGeom prst="rect">
                      <a:avLst/>
                    </a:prstGeom>
                  </pic:spPr>
                </pic:pic>
              </a:graphicData>
            </a:graphic>
          </wp:inline>
        </w:drawing>
      </w:r>
    </w:p>
    <w:p w14:paraId="16B3F675" w14:textId="77777777" w:rsidR="00781EF4" w:rsidRDefault="00781EF4">
      <w:pPr>
        <w:rPr>
          <w:b/>
          <w:bCs/>
        </w:rPr>
      </w:pPr>
      <w:r>
        <w:rPr>
          <w:b/>
          <w:bCs/>
        </w:rPr>
        <w:br w:type="page"/>
      </w:r>
    </w:p>
    <w:p w14:paraId="7F01CAA1" w14:textId="3C8007B1" w:rsidR="00654BF9" w:rsidRDefault="00654BF9" w:rsidP="00654BF9">
      <w:pPr>
        <w:spacing w:line="360" w:lineRule="auto"/>
        <w:rPr>
          <w:b/>
          <w:bCs/>
        </w:rPr>
      </w:pPr>
      <w:r>
        <w:rPr>
          <w:b/>
          <w:bCs/>
        </w:rPr>
        <w:lastRenderedPageBreak/>
        <w:t>Example of 2D Array</w:t>
      </w:r>
    </w:p>
    <w:p w14:paraId="2FAE1198" w14:textId="1102A23A" w:rsidR="00654BF9" w:rsidRDefault="00654BF9" w:rsidP="00654BF9">
      <w:pPr>
        <w:spacing w:line="360" w:lineRule="auto"/>
      </w:pPr>
      <w:r>
        <w:t xml:space="preserve">As with the </w:t>
      </w:r>
      <w:r w:rsidR="00F44952">
        <w:t>single array above, if you missed the lecture please replicate the following program.</w:t>
      </w:r>
    </w:p>
    <w:p w14:paraId="2D1635A2" w14:textId="4A5684B2" w:rsidR="00781EF4" w:rsidRDefault="00781EF4" w:rsidP="00654BF9">
      <w:pPr>
        <w:spacing w:line="360" w:lineRule="auto"/>
      </w:pPr>
      <w:r>
        <w:t>This program will define and initialise a 2D array and then output the results of the values held at each row and column.</w:t>
      </w:r>
    </w:p>
    <w:p w14:paraId="60C8FFA6" w14:textId="5ED293B5" w:rsidR="00781EF4" w:rsidRDefault="00781EF4" w:rsidP="00654BF9">
      <w:pPr>
        <w:spacing w:line="360" w:lineRule="auto"/>
      </w:pPr>
      <w:r w:rsidRPr="00781EF4">
        <w:rPr>
          <w:noProof/>
        </w:rPr>
        <w:drawing>
          <wp:inline distT="0" distB="0" distL="0" distR="0" wp14:anchorId="06782E0A" wp14:editId="2302C659">
            <wp:extent cx="5731510" cy="51346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134610"/>
                    </a:xfrm>
                    <a:prstGeom prst="rect">
                      <a:avLst/>
                    </a:prstGeom>
                  </pic:spPr>
                </pic:pic>
              </a:graphicData>
            </a:graphic>
          </wp:inline>
        </w:drawing>
      </w:r>
    </w:p>
    <w:p w14:paraId="4F797A11" w14:textId="024CCCED" w:rsidR="00183419" w:rsidRDefault="00183419" w:rsidP="00654BF9">
      <w:pPr>
        <w:spacing w:line="360" w:lineRule="auto"/>
      </w:pPr>
    </w:p>
    <w:p w14:paraId="7CDB7A2A" w14:textId="77777777" w:rsidR="00B639CB" w:rsidRDefault="00B639CB">
      <w:pPr>
        <w:rPr>
          <w:b/>
          <w:bCs/>
        </w:rPr>
      </w:pPr>
      <w:r>
        <w:rPr>
          <w:b/>
          <w:bCs/>
        </w:rPr>
        <w:br w:type="page"/>
      </w:r>
    </w:p>
    <w:p w14:paraId="575E3F0B" w14:textId="1E173F13" w:rsidR="00183419" w:rsidRDefault="00183419" w:rsidP="00654BF9">
      <w:pPr>
        <w:spacing w:line="360" w:lineRule="auto"/>
        <w:rPr>
          <w:b/>
          <w:bCs/>
        </w:rPr>
      </w:pPr>
      <w:r>
        <w:rPr>
          <w:b/>
          <w:bCs/>
        </w:rPr>
        <w:lastRenderedPageBreak/>
        <w:t>Example of Vectors</w:t>
      </w:r>
      <w:r w:rsidR="00692144">
        <w:rPr>
          <w:b/>
          <w:bCs/>
        </w:rPr>
        <w:t>:</w:t>
      </w:r>
    </w:p>
    <w:p w14:paraId="318687EE" w14:textId="0AEA9B4A" w:rsidR="00D7686E" w:rsidRDefault="00B639CB" w:rsidP="00654BF9">
      <w:pPr>
        <w:spacing w:line="360" w:lineRule="auto"/>
      </w:pPr>
      <w:r>
        <w:t>If you missed the lecture, please replicate the following program to get some familiarity with the use of vectors. We will be using them more next week.</w:t>
      </w:r>
    </w:p>
    <w:p w14:paraId="65542D70" w14:textId="4BBD0A4F" w:rsidR="00B639CB" w:rsidRPr="00B639CB" w:rsidRDefault="00CB6B1B" w:rsidP="00654BF9">
      <w:pPr>
        <w:spacing w:line="360" w:lineRule="auto"/>
      </w:pPr>
      <w:r w:rsidRPr="00CB6B1B">
        <w:rPr>
          <w:noProof/>
        </w:rPr>
        <w:drawing>
          <wp:inline distT="0" distB="0" distL="0" distR="0" wp14:anchorId="2E415D41" wp14:editId="1CA35750">
            <wp:extent cx="5611008" cy="6106377"/>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1008" cy="6106377"/>
                    </a:xfrm>
                    <a:prstGeom prst="rect">
                      <a:avLst/>
                    </a:prstGeom>
                  </pic:spPr>
                </pic:pic>
              </a:graphicData>
            </a:graphic>
          </wp:inline>
        </w:drawing>
      </w:r>
    </w:p>
    <w:p w14:paraId="33C644CC" w14:textId="77777777" w:rsidR="00781EF4" w:rsidRDefault="00781EF4">
      <w:pPr>
        <w:rPr>
          <w:b/>
          <w:bCs/>
        </w:rPr>
      </w:pPr>
      <w:r>
        <w:rPr>
          <w:b/>
          <w:bCs/>
        </w:rPr>
        <w:br w:type="page"/>
      </w:r>
    </w:p>
    <w:p w14:paraId="1153E66F" w14:textId="587FA413" w:rsidR="00781EF4" w:rsidRDefault="00781EF4" w:rsidP="00654BF9">
      <w:pPr>
        <w:spacing w:line="360" w:lineRule="auto"/>
        <w:rPr>
          <w:b/>
          <w:bCs/>
        </w:rPr>
      </w:pPr>
      <w:r>
        <w:rPr>
          <w:b/>
          <w:bCs/>
        </w:rPr>
        <w:lastRenderedPageBreak/>
        <w:t>Program 21: Smallest Element</w:t>
      </w:r>
    </w:p>
    <w:p w14:paraId="3ECF3B45" w14:textId="2B0F691C" w:rsidR="00781EF4" w:rsidRDefault="00781EF4" w:rsidP="00781EF4">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3A3F3F17" w14:textId="584A0785" w:rsidR="00781EF4" w:rsidRPr="00781EF4" w:rsidRDefault="00781EF4" w:rsidP="00781EF4">
      <w:pPr>
        <w:spacing w:line="360" w:lineRule="auto"/>
        <w:rPr>
          <w:color w:val="FF0000"/>
        </w:rPr>
      </w:pPr>
      <w:r w:rsidRPr="00781EF4">
        <w:rPr>
          <w:color w:val="FF0000"/>
        </w:rPr>
        <w:t>Note: This is an array exercise and the numbers MUST be stored in an array.</w:t>
      </w:r>
    </w:p>
    <w:p w14:paraId="27641C2A" w14:textId="77777777" w:rsidR="00781EF4" w:rsidRDefault="00781EF4" w:rsidP="00781EF4">
      <w:pPr>
        <w:spacing w:line="360" w:lineRule="auto"/>
      </w:pPr>
      <w:r>
        <w:t>Run your program using the following values. The screenshot must show the use of these elements:</w:t>
      </w:r>
    </w:p>
    <w:p w14:paraId="469943AF" w14:textId="77777777" w:rsidR="00781EF4" w:rsidRDefault="00781EF4" w:rsidP="00781EF4">
      <w:pPr>
        <w:spacing w:line="360" w:lineRule="auto"/>
      </w:pPr>
      <w:r>
        <w:t>1 2 3 4 5 6 7 8 9 10</w:t>
      </w:r>
    </w:p>
    <w:p w14:paraId="7B3A2961" w14:textId="4EDB3FCD" w:rsidR="00781EF4" w:rsidRDefault="00781EF4" w:rsidP="00781EF4">
      <w:pPr>
        <w:spacing w:line="360" w:lineRule="auto"/>
      </w:pPr>
      <w:r>
        <w:t>10 9 8 7 6 5 4 3 2 1</w:t>
      </w:r>
      <w:r w:rsidR="00E12A54">
        <w:tab/>
      </w:r>
    </w:p>
    <w:p w14:paraId="6DBE4E61" w14:textId="3F62A133" w:rsidR="007E6830" w:rsidRDefault="007E6830" w:rsidP="00781EF4">
      <w:pPr>
        <w:spacing w:line="360" w:lineRule="auto"/>
        <w:rPr>
          <w:b/>
          <w:bCs/>
        </w:rPr>
      </w:pPr>
      <w:r>
        <w:rPr>
          <w:b/>
          <w:bCs/>
        </w:rPr>
        <w:t>Things to consider:</w:t>
      </w:r>
    </w:p>
    <w:p w14:paraId="265095BA" w14:textId="4C7168C4" w:rsidR="007E6830" w:rsidRDefault="007E6830" w:rsidP="00C21373">
      <w:pPr>
        <w:pStyle w:val="ListParagraph"/>
        <w:numPr>
          <w:ilvl w:val="0"/>
          <w:numId w:val="1"/>
        </w:numPr>
        <w:spacing w:line="276" w:lineRule="auto"/>
      </w:pPr>
      <w:r>
        <w:t>How will you ask the user for input?</w:t>
      </w:r>
    </w:p>
    <w:p w14:paraId="35CD04CA" w14:textId="35BB54C8" w:rsidR="007E6830" w:rsidRDefault="007E6830" w:rsidP="00C21373">
      <w:pPr>
        <w:pStyle w:val="ListParagraph"/>
        <w:numPr>
          <w:ilvl w:val="0"/>
          <w:numId w:val="1"/>
        </w:numPr>
        <w:spacing w:line="276" w:lineRule="auto"/>
      </w:pPr>
      <w:r>
        <w:t>How will you store the smallest element and its position?</w:t>
      </w:r>
    </w:p>
    <w:p w14:paraId="1AA7E2FA" w14:textId="3C8AC9D6" w:rsidR="007E6830" w:rsidRDefault="007E6830" w:rsidP="00C21373">
      <w:pPr>
        <w:pStyle w:val="ListParagraph"/>
        <w:numPr>
          <w:ilvl w:val="0"/>
          <w:numId w:val="1"/>
        </w:numPr>
        <w:spacing w:line="276" w:lineRule="auto"/>
      </w:pPr>
      <w:r>
        <w:t>How will you loop through the array and compare numbers?</w:t>
      </w:r>
    </w:p>
    <w:p w14:paraId="336DEDBC" w14:textId="1F1B47AE" w:rsidR="007E6830" w:rsidRDefault="007E6830" w:rsidP="00C21373">
      <w:pPr>
        <w:pStyle w:val="ListParagraph"/>
        <w:numPr>
          <w:ilvl w:val="0"/>
          <w:numId w:val="1"/>
        </w:numPr>
        <w:spacing w:line="276" w:lineRule="auto"/>
      </w:pPr>
      <w:r>
        <w:t>How will you handle array range not being inclusive - inclusive? Position being 1-10 instead of 0-9.</w:t>
      </w:r>
    </w:p>
    <w:p w14:paraId="683DC804" w14:textId="65AF4DE6" w:rsidR="007E6830" w:rsidRDefault="007E6830" w:rsidP="00C21373">
      <w:pPr>
        <w:pStyle w:val="ListParagraph"/>
        <w:numPr>
          <w:ilvl w:val="0"/>
          <w:numId w:val="1"/>
        </w:numPr>
        <w:spacing w:line="276" w:lineRule="auto"/>
      </w:pPr>
      <w:r>
        <w:t>Nested for loops will help and research how to solve the problem if stuck.</w:t>
      </w:r>
    </w:p>
    <w:p w14:paraId="20F10400" w14:textId="79A771E4" w:rsidR="007E6830" w:rsidRDefault="007E6830" w:rsidP="007E6830">
      <w:pPr>
        <w:spacing w:line="360" w:lineRule="auto"/>
        <w:rPr>
          <w:b/>
          <w:bCs/>
        </w:rPr>
      </w:pPr>
      <w:r>
        <w:rPr>
          <w:b/>
          <w:bCs/>
        </w:rPr>
        <w:t>Program 21 Source Code:</w:t>
      </w:r>
      <w:bookmarkStart w:id="0" w:name="_MON_1668847593"/>
      <w:bookmarkEnd w:id="0"/>
      <w:r w:rsidR="00701546">
        <w:rPr>
          <w:b/>
          <w:bCs/>
        </w:rPr>
        <w:object w:dxaOrig="9026" w:dyaOrig="6629" w14:anchorId="19E5D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31.5pt" o:ole="">
            <v:imagedata r:id="rId24" o:title=""/>
          </v:shape>
          <o:OLEObject Type="Embed" ProgID="Word.OpenDocumentText.12" ShapeID="_x0000_i1025" DrawAspect="Content" ObjectID="_1668861187" r:id="rId25"/>
        </w:object>
      </w:r>
    </w:p>
    <w:p w14:paraId="1A19A985" w14:textId="7499A64A" w:rsidR="007E6830" w:rsidRDefault="007E6830" w:rsidP="007E6830">
      <w:pPr>
        <w:spacing w:line="360" w:lineRule="auto"/>
        <w:rPr>
          <w:b/>
          <w:bCs/>
        </w:rPr>
      </w:pPr>
      <w:r>
        <w:rPr>
          <w:b/>
          <w:bCs/>
        </w:rPr>
        <w:lastRenderedPageBreak/>
        <w:t>Program 21 Screenshot:</w:t>
      </w:r>
    </w:p>
    <w:p w14:paraId="458D668C" w14:textId="12FDE869" w:rsidR="007E6830" w:rsidRDefault="003479C3" w:rsidP="007E6830">
      <w:pPr>
        <w:spacing w:line="360" w:lineRule="auto"/>
        <w:rPr>
          <w:b/>
          <w:bCs/>
        </w:rPr>
      </w:pPr>
      <w:r>
        <w:rPr>
          <w:noProof/>
        </w:rPr>
        <w:drawing>
          <wp:inline distT="0" distB="0" distL="0" distR="0" wp14:anchorId="1856828F" wp14:editId="33B71DC5">
            <wp:extent cx="5731510" cy="29972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97200"/>
                    </a:xfrm>
                    <a:prstGeom prst="rect">
                      <a:avLst/>
                    </a:prstGeom>
                  </pic:spPr>
                </pic:pic>
              </a:graphicData>
            </a:graphic>
          </wp:inline>
        </w:drawing>
      </w:r>
    </w:p>
    <w:p w14:paraId="31C9AF74" w14:textId="7DD93867" w:rsidR="003479C3" w:rsidRDefault="00174897" w:rsidP="007E6830">
      <w:pPr>
        <w:spacing w:line="360" w:lineRule="auto"/>
        <w:rPr>
          <w:b/>
          <w:bCs/>
        </w:rPr>
      </w:pPr>
      <w:r>
        <w:rPr>
          <w:noProof/>
        </w:rPr>
        <w:drawing>
          <wp:inline distT="0" distB="0" distL="0" distR="0" wp14:anchorId="1155C5D3" wp14:editId="25BA5FDD">
            <wp:extent cx="5731510" cy="29972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97200"/>
                    </a:xfrm>
                    <a:prstGeom prst="rect">
                      <a:avLst/>
                    </a:prstGeom>
                  </pic:spPr>
                </pic:pic>
              </a:graphicData>
            </a:graphic>
          </wp:inline>
        </w:drawing>
      </w:r>
    </w:p>
    <w:p w14:paraId="154589D3" w14:textId="55D19C15" w:rsidR="007E6830" w:rsidRDefault="007E6830" w:rsidP="007E6830">
      <w:pPr>
        <w:spacing w:line="360" w:lineRule="auto"/>
        <w:rPr>
          <w:b/>
          <w:bCs/>
        </w:rPr>
      </w:pPr>
      <w:r>
        <w:rPr>
          <w:b/>
          <w:bCs/>
        </w:rPr>
        <w:t>Program 22: Ordered Output.</w:t>
      </w:r>
    </w:p>
    <w:p w14:paraId="5057EEFE" w14:textId="46045B18" w:rsidR="007E6830" w:rsidRDefault="007E6830" w:rsidP="007E6830">
      <w:pPr>
        <w:spacing w:line="360" w:lineRule="auto"/>
      </w:pPr>
      <w:r>
        <w:t>Write a simple C++ program that:</w:t>
      </w:r>
    </w:p>
    <w:p w14:paraId="587861AF" w14:textId="5D4B34B4" w:rsidR="007E6830" w:rsidRDefault="007E6830" w:rsidP="00C21373">
      <w:pPr>
        <w:spacing w:line="276" w:lineRule="auto"/>
        <w:ind w:firstLine="720"/>
      </w:pPr>
      <w:r>
        <w:t>•</w:t>
      </w:r>
      <w:r>
        <w:tab/>
        <w:t xml:space="preserve">Declares a </w:t>
      </w:r>
      <w:r w:rsidR="00C21373">
        <w:t>one-dimensional</w:t>
      </w:r>
      <w:r>
        <w:t xml:space="preserve"> array </w:t>
      </w:r>
      <w:r w:rsidR="00C21373">
        <w:t>to hold</w:t>
      </w:r>
      <w:r>
        <w:t xml:space="preserve"> 5</w:t>
      </w:r>
      <w:r w:rsidR="00C21373">
        <w:t xml:space="preserve"> ints</w:t>
      </w:r>
      <w:r>
        <w:t>.</w:t>
      </w:r>
    </w:p>
    <w:p w14:paraId="1D48677E" w14:textId="77777777" w:rsidR="007E6830" w:rsidRDefault="007E6830" w:rsidP="00C21373">
      <w:pPr>
        <w:spacing w:line="276" w:lineRule="auto"/>
        <w:ind w:firstLine="720"/>
      </w:pPr>
      <w:r>
        <w:t>•</w:t>
      </w:r>
      <w:r>
        <w:tab/>
        <w:t>Asks the user for 5 integers to fill the array.</w:t>
      </w:r>
    </w:p>
    <w:p w14:paraId="7DB71C58" w14:textId="77777777" w:rsidR="007E6830" w:rsidRDefault="007E6830" w:rsidP="00C21373">
      <w:pPr>
        <w:spacing w:line="276" w:lineRule="auto"/>
        <w:ind w:firstLine="720"/>
      </w:pPr>
      <w:r>
        <w:t>•</w:t>
      </w:r>
      <w:r>
        <w:tab/>
        <w:t>Outputs the array in order.</w:t>
      </w:r>
    </w:p>
    <w:p w14:paraId="74C7586C" w14:textId="77777777" w:rsidR="007E6830" w:rsidRDefault="007E6830" w:rsidP="00C21373">
      <w:pPr>
        <w:spacing w:line="276" w:lineRule="auto"/>
        <w:ind w:firstLine="720"/>
      </w:pPr>
      <w:r>
        <w:t>•</w:t>
      </w:r>
      <w:r>
        <w:tab/>
        <w:t>Outputs the array backwards.</w:t>
      </w:r>
    </w:p>
    <w:p w14:paraId="655DC70A" w14:textId="1E981C33" w:rsidR="007E6830" w:rsidRPr="007E6830" w:rsidRDefault="007E6830" w:rsidP="00C21373">
      <w:pPr>
        <w:spacing w:line="276" w:lineRule="auto"/>
        <w:ind w:firstLine="720"/>
      </w:pPr>
      <w:r>
        <w:t>•</w:t>
      </w:r>
      <w:r>
        <w:tab/>
        <w:t>Outputs the largest element in the array and its position in the array.</w:t>
      </w:r>
    </w:p>
    <w:p w14:paraId="7F4CB363" w14:textId="653D2844" w:rsidR="00C21373" w:rsidRDefault="00C21373">
      <w:pPr>
        <w:rPr>
          <w:b/>
          <w:bCs/>
        </w:rPr>
      </w:pPr>
      <w:r>
        <w:rPr>
          <w:b/>
          <w:bCs/>
        </w:rPr>
        <w:lastRenderedPageBreak/>
        <w:br w:type="page"/>
      </w:r>
    </w:p>
    <w:p w14:paraId="763EA19A" w14:textId="5A46778C" w:rsidR="007E6830" w:rsidRDefault="00C21373" w:rsidP="007E6830">
      <w:pPr>
        <w:spacing w:line="360" w:lineRule="auto"/>
        <w:rPr>
          <w:b/>
          <w:bCs/>
        </w:rPr>
      </w:pPr>
      <w:r>
        <w:rPr>
          <w:b/>
          <w:bCs/>
        </w:rPr>
        <w:lastRenderedPageBreak/>
        <w:t>Things to consider:</w:t>
      </w:r>
    </w:p>
    <w:p w14:paraId="5C650E6C" w14:textId="287AB455" w:rsidR="00C21373" w:rsidRDefault="00C21373" w:rsidP="00C21373">
      <w:pPr>
        <w:pStyle w:val="ListParagraph"/>
        <w:numPr>
          <w:ilvl w:val="0"/>
          <w:numId w:val="3"/>
        </w:numPr>
        <w:spacing w:line="360" w:lineRule="auto"/>
      </w:pPr>
      <w:r>
        <w:t xml:space="preserve">Use a function to handle </w:t>
      </w:r>
      <w:r w:rsidR="002123B1">
        <w:t>finding the biggest integer in the list.</w:t>
      </w:r>
    </w:p>
    <w:p w14:paraId="0664ED29" w14:textId="44158257" w:rsidR="002123B1" w:rsidRDefault="002123B1" w:rsidP="00C21373">
      <w:pPr>
        <w:pStyle w:val="ListParagraph"/>
        <w:numPr>
          <w:ilvl w:val="0"/>
          <w:numId w:val="3"/>
        </w:numPr>
        <w:spacing w:line="360" w:lineRule="auto"/>
      </w:pPr>
      <w:r>
        <w:t>Research the C++ library &lt;algorithm&gt;. Sorting the ints into ascending and descending can be done several ways. A good programmer will always find and use the simplest method. Specifically read up on the sort method in the algorithm library.</w:t>
      </w:r>
    </w:p>
    <w:p w14:paraId="08360EC3" w14:textId="07B97195" w:rsidR="002123B1" w:rsidRDefault="002123B1" w:rsidP="002123B1">
      <w:pPr>
        <w:spacing w:line="360" w:lineRule="auto"/>
        <w:rPr>
          <w:b/>
          <w:bCs/>
        </w:rPr>
      </w:pPr>
      <w:r>
        <w:rPr>
          <w:b/>
          <w:bCs/>
        </w:rPr>
        <w:t>Program 22 Source Code:</w:t>
      </w:r>
    </w:p>
    <w:bookmarkStart w:id="1" w:name="_MON_1668859442"/>
    <w:bookmarkEnd w:id="1"/>
    <w:p w14:paraId="70470923" w14:textId="435A1930" w:rsidR="002123B1" w:rsidRDefault="00DD5A8F" w:rsidP="002123B1">
      <w:pPr>
        <w:spacing w:line="360" w:lineRule="auto"/>
        <w:rPr>
          <w:b/>
          <w:bCs/>
        </w:rPr>
      </w:pPr>
      <w:r>
        <w:rPr>
          <w:b/>
          <w:bCs/>
        </w:rPr>
        <w:object w:dxaOrig="9360" w:dyaOrig="10239" w14:anchorId="7ECADADB">
          <v:shape id="_x0000_i1028" type="#_x0000_t75" style="width:468pt;height:512.25pt" o:ole="">
            <v:imagedata r:id="rId28" o:title=""/>
          </v:shape>
          <o:OLEObject Type="Embed" ProgID="Word.OpenDocumentText.12" ShapeID="_x0000_i1028" DrawAspect="Content" ObjectID="_1668861188" r:id="rId29"/>
        </w:object>
      </w:r>
    </w:p>
    <w:p w14:paraId="7669E060" w14:textId="4630DA27" w:rsidR="002123B1" w:rsidRDefault="002123B1" w:rsidP="002123B1">
      <w:pPr>
        <w:spacing w:line="360" w:lineRule="auto"/>
        <w:rPr>
          <w:b/>
          <w:bCs/>
        </w:rPr>
      </w:pPr>
      <w:r>
        <w:rPr>
          <w:b/>
          <w:bCs/>
        </w:rPr>
        <w:t>Program 22 Screenshot:</w:t>
      </w:r>
    </w:p>
    <w:p w14:paraId="5B2DD804" w14:textId="1E5D8994" w:rsidR="002123B1" w:rsidRDefault="00DD5A8F" w:rsidP="002123B1">
      <w:pPr>
        <w:spacing w:line="360" w:lineRule="auto"/>
        <w:rPr>
          <w:b/>
          <w:bCs/>
        </w:rPr>
      </w:pPr>
      <w:r>
        <w:rPr>
          <w:noProof/>
        </w:rPr>
        <w:lastRenderedPageBreak/>
        <w:drawing>
          <wp:inline distT="0" distB="0" distL="0" distR="0" wp14:anchorId="0573B2FC" wp14:editId="09BB1258">
            <wp:extent cx="5731510" cy="29972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97200"/>
                    </a:xfrm>
                    <a:prstGeom prst="rect">
                      <a:avLst/>
                    </a:prstGeom>
                  </pic:spPr>
                </pic:pic>
              </a:graphicData>
            </a:graphic>
          </wp:inline>
        </w:drawing>
      </w:r>
    </w:p>
    <w:p w14:paraId="09ADDDF1" w14:textId="2DA05795" w:rsidR="002123B1" w:rsidRDefault="002123B1" w:rsidP="002123B1">
      <w:pPr>
        <w:spacing w:line="360" w:lineRule="auto"/>
        <w:rPr>
          <w:b/>
          <w:bCs/>
        </w:rPr>
      </w:pPr>
      <w:r>
        <w:rPr>
          <w:b/>
          <w:bCs/>
        </w:rPr>
        <w:t xml:space="preserve">Program 23: </w:t>
      </w:r>
      <w:r w:rsidR="00B34F8C">
        <w:rPr>
          <w:b/>
          <w:bCs/>
        </w:rPr>
        <w:t>Inventory</w:t>
      </w:r>
    </w:p>
    <w:p w14:paraId="7B4CC824" w14:textId="044FD026" w:rsidR="00922EC0" w:rsidRDefault="00922EC0" w:rsidP="002123B1">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4A147C92" w14:textId="2B1B5B89" w:rsidR="00922EC0" w:rsidRDefault="00922EC0" w:rsidP="002123B1">
      <w:pPr>
        <w:spacing w:line="360" w:lineRule="auto"/>
      </w:pPr>
      <w:r>
        <w:t>The program should have two outcomes:</w:t>
      </w:r>
    </w:p>
    <w:p w14:paraId="53936D50" w14:textId="1FF388CA" w:rsidR="00922EC0" w:rsidRDefault="00922EC0" w:rsidP="00922EC0">
      <w:pPr>
        <w:pStyle w:val="ListParagraph"/>
        <w:numPr>
          <w:ilvl w:val="0"/>
          <w:numId w:val="4"/>
        </w:numPr>
        <w:spacing w:line="360" w:lineRule="auto"/>
      </w:pPr>
      <w:r>
        <w:t>The player chooses to keep the staff.</w:t>
      </w:r>
    </w:p>
    <w:p w14:paraId="5CDAE385" w14:textId="54574AD8" w:rsidR="00922EC0" w:rsidRDefault="00922EC0" w:rsidP="00922EC0">
      <w:pPr>
        <w:pStyle w:val="ListParagraph"/>
        <w:numPr>
          <w:ilvl w:val="1"/>
          <w:numId w:val="4"/>
        </w:numPr>
        <w:spacing w:line="360" w:lineRule="auto"/>
      </w:pPr>
      <w:r>
        <w:t>Update the contents of their inventory accessing the correct element.</w:t>
      </w:r>
    </w:p>
    <w:p w14:paraId="5CD37CCE" w14:textId="0C75A93F" w:rsidR="00922EC0" w:rsidRDefault="00922EC0" w:rsidP="00922EC0">
      <w:pPr>
        <w:pStyle w:val="ListParagraph"/>
        <w:numPr>
          <w:ilvl w:val="1"/>
          <w:numId w:val="4"/>
        </w:numPr>
        <w:spacing w:line="360" w:lineRule="auto"/>
      </w:pPr>
      <w:r>
        <w:t xml:space="preserve"> Output the contents of their inventory to screen</w:t>
      </w:r>
    </w:p>
    <w:p w14:paraId="3A6C9E13" w14:textId="18EA7D60" w:rsidR="00922EC0" w:rsidRDefault="00922EC0" w:rsidP="00922EC0">
      <w:pPr>
        <w:pStyle w:val="ListParagraph"/>
        <w:numPr>
          <w:ilvl w:val="0"/>
          <w:numId w:val="4"/>
        </w:numPr>
        <w:spacing w:line="360" w:lineRule="auto"/>
      </w:pPr>
      <w:r>
        <w:t>The player chooses to leave the staff behind.</w:t>
      </w:r>
    </w:p>
    <w:p w14:paraId="76D89B25" w14:textId="05A58F9D" w:rsidR="00922EC0" w:rsidRDefault="00922EC0" w:rsidP="00922EC0">
      <w:pPr>
        <w:pStyle w:val="ListParagraph"/>
        <w:numPr>
          <w:ilvl w:val="1"/>
          <w:numId w:val="4"/>
        </w:numPr>
        <w:spacing w:line="360" w:lineRule="auto"/>
      </w:pPr>
      <w:r>
        <w:t>Inform the player they have left the item behind</w:t>
      </w:r>
    </w:p>
    <w:p w14:paraId="3B833275" w14:textId="0CB90CD3" w:rsidR="00922EC0" w:rsidRDefault="00922EC0" w:rsidP="00922EC0">
      <w:pPr>
        <w:pStyle w:val="ListParagraph"/>
        <w:numPr>
          <w:ilvl w:val="1"/>
          <w:numId w:val="4"/>
        </w:numPr>
        <w:spacing w:line="360" w:lineRule="auto"/>
      </w:pPr>
      <w:r>
        <w:t>Output the contents of their inventory</w:t>
      </w:r>
    </w:p>
    <w:p w14:paraId="322DB15A" w14:textId="45B75473" w:rsidR="00922EC0" w:rsidRPr="00922EC0" w:rsidRDefault="00922EC0" w:rsidP="00922EC0">
      <w:pPr>
        <w:spacing w:line="360" w:lineRule="auto"/>
        <w:rPr>
          <w:b/>
          <w:bCs/>
        </w:rPr>
      </w:pPr>
      <w:r>
        <w:rPr>
          <w:b/>
          <w:bCs/>
        </w:rPr>
        <w:t>Variables and Array initialisation</w:t>
      </w:r>
    </w:p>
    <w:p w14:paraId="168A9A16" w14:textId="252F89BC" w:rsidR="00922EC0" w:rsidRDefault="00922EC0" w:rsidP="00922EC0">
      <w:pPr>
        <w:spacing w:line="360" w:lineRule="auto"/>
        <w:jc w:val="center"/>
      </w:pPr>
      <w:r w:rsidRPr="00922EC0">
        <w:rPr>
          <w:noProof/>
        </w:rPr>
        <w:drawing>
          <wp:inline distT="0" distB="0" distL="0" distR="0" wp14:anchorId="1186FAD5" wp14:editId="0251871D">
            <wp:extent cx="4220164" cy="167663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20164" cy="1676634"/>
                    </a:xfrm>
                    <a:prstGeom prst="rect">
                      <a:avLst/>
                    </a:prstGeom>
                  </pic:spPr>
                </pic:pic>
              </a:graphicData>
            </a:graphic>
          </wp:inline>
        </w:drawing>
      </w:r>
    </w:p>
    <w:p w14:paraId="2BC3AF7D" w14:textId="51F1CC1D" w:rsidR="00922EC0" w:rsidRDefault="00922EC0" w:rsidP="00922EC0">
      <w:pPr>
        <w:spacing w:line="360" w:lineRule="auto"/>
      </w:pPr>
    </w:p>
    <w:p w14:paraId="44304815" w14:textId="0E3BA3CC" w:rsidR="00922EC0" w:rsidRDefault="00922EC0" w:rsidP="00922EC0">
      <w:pPr>
        <w:spacing w:line="360" w:lineRule="auto"/>
        <w:rPr>
          <w:b/>
          <w:bCs/>
        </w:rPr>
      </w:pPr>
      <w:r>
        <w:rPr>
          <w:b/>
          <w:bCs/>
        </w:rPr>
        <w:lastRenderedPageBreak/>
        <w:t>Program 23 Source Code:</w:t>
      </w:r>
    </w:p>
    <w:bookmarkStart w:id="2" w:name="_MON_1668861119"/>
    <w:bookmarkEnd w:id="2"/>
    <w:p w14:paraId="210786A1" w14:textId="3EB73D43" w:rsidR="00922EC0" w:rsidRDefault="00E77EBA" w:rsidP="00922EC0">
      <w:pPr>
        <w:spacing w:line="360" w:lineRule="auto"/>
        <w:rPr>
          <w:b/>
          <w:bCs/>
        </w:rPr>
      </w:pPr>
      <w:r>
        <w:rPr>
          <w:b/>
          <w:bCs/>
        </w:rPr>
        <w:object w:dxaOrig="9026" w:dyaOrig="9966" w14:anchorId="62736B61">
          <v:shape id="_x0000_i1031" type="#_x0000_t75" style="width:451.5pt;height:498pt" o:ole="">
            <v:imagedata r:id="rId32" o:title=""/>
          </v:shape>
          <o:OLEObject Type="Embed" ProgID="Word.OpenDocumentText.12" ShapeID="_x0000_i1031" DrawAspect="Content" ObjectID="_1668861189" r:id="rId33"/>
        </w:object>
      </w:r>
    </w:p>
    <w:p w14:paraId="667589FE" w14:textId="5FEA9703" w:rsidR="00922EC0" w:rsidRDefault="00922EC0" w:rsidP="00922EC0">
      <w:pPr>
        <w:spacing w:line="360" w:lineRule="auto"/>
        <w:rPr>
          <w:b/>
          <w:bCs/>
        </w:rPr>
      </w:pPr>
      <w:r>
        <w:rPr>
          <w:b/>
          <w:bCs/>
        </w:rPr>
        <w:t>Program 23 Screenshots (must show both outputs):</w:t>
      </w:r>
    </w:p>
    <w:p w14:paraId="61B3C31D" w14:textId="77B7DB35" w:rsidR="0098004F" w:rsidRDefault="00B56054" w:rsidP="00922EC0">
      <w:pPr>
        <w:spacing w:line="360" w:lineRule="auto"/>
        <w:rPr>
          <w:b/>
          <w:bCs/>
        </w:rPr>
      </w:pPr>
      <w:r>
        <w:rPr>
          <w:noProof/>
        </w:rPr>
        <w:lastRenderedPageBreak/>
        <w:drawing>
          <wp:inline distT="0" distB="0" distL="0" distR="0" wp14:anchorId="0295E874" wp14:editId="4AA4B32F">
            <wp:extent cx="5731510" cy="29972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997200"/>
                    </a:xfrm>
                    <a:prstGeom prst="rect">
                      <a:avLst/>
                    </a:prstGeom>
                  </pic:spPr>
                </pic:pic>
              </a:graphicData>
            </a:graphic>
          </wp:inline>
        </w:drawing>
      </w:r>
    </w:p>
    <w:p w14:paraId="63617DAF" w14:textId="04BBC3D0" w:rsidR="00463521" w:rsidRDefault="00463521" w:rsidP="00922EC0">
      <w:pPr>
        <w:spacing w:line="360" w:lineRule="auto"/>
        <w:rPr>
          <w:b/>
          <w:bCs/>
        </w:rPr>
      </w:pPr>
      <w:r>
        <w:rPr>
          <w:noProof/>
        </w:rPr>
        <w:drawing>
          <wp:inline distT="0" distB="0" distL="0" distR="0" wp14:anchorId="3253C58D" wp14:editId="2AE14F45">
            <wp:extent cx="5731510" cy="29972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997200"/>
                    </a:xfrm>
                    <a:prstGeom prst="rect">
                      <a:avLst/>
                    </a:prstGeom>
                  </pic:spPr>
                </pic:pic>
              </a:graphicData>
            </a:graphic>
          </wp:inline>
        </w:drawing>
      </w:r>
    </w:p>
    <w:p w14:paraId="68153738" w14:textId="286BED48" w:rsidR="0098004F" w:rsidRDefault="0098004F" w:rsidP="00922EC0">
      <w:pPr>
        <w:spacing w:line="360" w:lineRule="auto"/>
        <w:rPr>
          <w:b/>
          <w:bCs/>
        </w:rPr>
      </w:pPr>
      <w:r>
        <w:rPr>
          <w:b/>
          <w:bCs/>
        </w:rPr>
        <w:t xml:space="preserve">Program 24: </w:t>
      </w:r>
      <w:r w:rsidR="001954E7">
        <w:rPr>
          <w:b/>
          <w:bCs/>
        </w:rPr>
        <w:t>Matching Pairs</w:t>
      </w:r>
    </w:p>
    <w:p w14:paraId="00BD37B7" w14:textId="186D99C0" w:rsidR="003F6162" w:rsidRDefault="003F6162" w:rsidP="003F6162">
      <w:pPr>
        <w:spacing w:line="360" w:lineRule="auto"/>
      </w:pPr>
      <w:r>
        <w:t>The player selects 2 cards (one at a time) if they match the player gets a point and the card remain face up. The game continues until all cards have been turned.</w:t>
      </w:r>
    </w:p>
    <w:p w14:paraId="4D1EF418" w14:textId="48C9D5A6" w:rsidR="003F6162" w:rsidRDefault="003F6162" w:rsidP="003F6162">
      <w:pPr>
        <w:spacing w:line="360" w:lineRule="auto"/>
      </w:pPr>
      <w:r>
        <w:t>Tips</w:t>
      </w:r>
    </w:p>
    <w:p w14:paraId="37870EB1" w14:textId="1999334D" w:rsidR="003F6162" w:rsidRDefault="003F6162" w:rsidP="003F6162">
      <w:pPr>
        <w:spacing w:line="360" w:lineRule="auto"/>
      </w:pPr>
      <w:r>
        <w:t>1.</w:t>
      </w:r>
      <w:r>
        <w:tab/>
      </w:r>
      <w:r w:rsidR="00875A85">
        <w:t xml:space="preserve">Look at the below pseudo </w:t>
      </w:r>
      <w:r w:rsidR="00DD36CD">
        <w:t>code</w:t>
      </w:r>
      <w:r w:rsidR="00722ED2">
        <w:t xml:space="preserve"> to help guide you as to how to construct this program</w:t>
      </w:r>
    </w:p>
    <w:p w14:paraId="534B6B33" w14:textId="047F8972" w:rsidR="003F6162" w:rsidRDefault="003F6162" w:rsidP="003F6162">
      <w:pPr>
        <w:spacing w:line="360" w:lineRule="auto"/>
      </w:pPr>
      <w:r>
        <w:t>2.</w:t>
      </w:r>
      <w:r>
        <w:tab/>
        <w:t>Use the system(“cls”) function.</w:t>
      </w:r>
    </w:p>
    <w:p w14:paraId="0F5C67A3" w14:textId="5114F1F8" w:rsidR="003F6162" w:rsidRDefault="003F6162" w:rsidP="003F6162">
      <w:pPr>
        <w:spacing w:line="360" w:lineRule="auto"/>
      </w:pPr>
      <w:r>
        <w:t>3.</w:t>
      </w:r>
      <w:r>
        <w:tab/>
        <w:t>Use the square brackets as the cards and have a number for selection.</w:t>
      </w:r>
    </w:p>
    <w:p w14:paraId="67007F1A" w14:textId="2BBE0C85" w:rsidR="003F6162" w:rsidRDefault="003F6162" w:rsidP="003F6162">
      <w:pPr>
        <w:spacing w:line="360" w:lineRule="auto"/>
      </w:pPr>
      <w:r>
        <w:lastRenderedPageBreak/>
        <w:t>4.</w:t>
      </w:r>
      <w:r>
        <w:tab/>
        <w:t>Use letters as your card faces.</w:t>
      </w:r>
    </w:p>
    <w:p w14:paraId="1918ECB4" w14:textId="77777777" w:rsidR="003F6162" w:rsidRDefault="003F6162" w:rsidP="003F6162">
      <w:pPr>
        <w:spacing w:line="360" w:lineRule="auto"/>
      </w:pPr>
    </w:p>
    <w:p w14:paraId="6C3D6A36" w14:textId="2A789CBE" w:rsidR="003F6162" w:rsidRDefault="003F6162" w:rsidP="003F6162">
      <w:pPr>
        <w:spacing w:line="360" w:lineRule="auto"/>
      </w:pPr>
      <w:r w:rsidRPr="00D94582">
        <w:rPr>
          <w:b/>
          <w:bCs/>
        </w:rPr>
        <w:t>Example board:</w:t>
      </w:r>
      <w:r>
        <w:tab/>
        <w:t xml:space="preserve"> [1] [2] [3] [4] [5]</w:t>
      </w:r>
    </w:p>
    <w:p w14:paraId="7D0D3B35" w14:textId="5BDE031B" w:rsidR="003F6162" w:rsidRDefault="003F6162" w:rsidP="003F6162">
      <w:pPr>
        <w:spacing w:line="360" w:lineRule="auto"/>
      </w:pPr>
      <w:r>
        <w:t xml:space="preserve">     </w:t>
      </w:r>
      <w:r>
        <w:tab/>
      </w:r>
      <w:r w:rsidR="002D5924">
        <w:tab/>
      </w:r>
      <w:r>
        <w:t xml:space="preserve"> [6] [7] [8] [9] [10]</w:t>
      </w:r>
    </w:p>
    <w:p w14:paraId="4F7AADB6" w14:textId="3374D970" w:rsidR="003F6162" w:rsidRDefault="003F6162" w:rsidP="003F6162">
      <w:pPr>
        <w:spacing w:line="360" w:lineRule="auto"/>
      </w:pPr>
      <w:r w:rsidRPr="00D94582">
        <w:rPr>
          <w:b/>
          <w:bCs/>
        </w:rPr>
        <w:t>Example card faces:</w:t>
      </w:r>
      <w:r>
        <w:t xml:space="preserve"> [A][B][C][D][E]</w:t>
      </w:r>
    </w:p>
    <w:p w14:paraId="3AA95406" w14:textId="2519FAE5" w:rsidR="000D6B4B" w:rsidRDefault="006B0EC3" w:rsidP="003F6162">
      <w:pPr>
        <w:spacing w:line="360" w:lineRule="auto"/>
        <w:rPr>
          <w:b/>
          <w:bCs/>
        </w:rPr>
      </w:pPr>
      <w:r>
        <w:rPr>
          <w:noProof/>
        </w:rPr>
        <mc:AlternateContent>
          <mc:Choice Requires="wps">
            <w:drawing>
              <wp:anchor distT="228600" distB="228600" distL="228600" distR="228600" simplePos="0" relativeHeight="251661312" behindDoc="1" locked="0" layoutInCell="1" allowOverlap="1" wp14:anchorId="2B25FFE7" wp14:editId="34110E0A">
                <wp:simplePos x="0" y="0"/>
                <wp:positionH relativeFrom="margin">
                  <wp:posOffset>96764</wp:posOffset>
                </wp:positionH>
                <wp:positionV relativeFrom="margin">
                  <wp:posOffset>6042025</wp:posOffset>
                </wp:positionV>
                <wp:extent cx="5739130" cy="1490345"/>
                <wp:effectExtent l="0" t="0" r="0" b="635"/>
                <wp:wrapSquare wrapText="bothSides"/>
                <wp:docPr id="36" name="Text Box 3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B25FFE7" id="_x0000_t202" coordsize="21600,21600" o:spt="202" path="m,l,21600r21600,l21600,xe">
                <v:stroke joinstyle="miter"/>
                <v:path gradientshapeok="t" o:connecttype="rect"/>
              </v:shapetype>
              <v:shape id="Text Box 36" o:spid="_x0000_s1026" type="#_x0000_t202" style="position:absolute;margin-left:7.6pt;margin-top:475.75pt;width:451.9pt;height:117.3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" fillcolor="#e9e8e8 [2899]" stroked="f" strokeweight=".5pt">
                <v:fill color2="#e1e0e0 [3139]" rotate="t" focusposition=".5,.5" focussize="-.5,-.5" focus="100%" type="gradientRadial"/>
                <v:textbox style="mso-fit-shape-to-text:t" inset="14.4pt,14.4pt,14.4pt,14.4pt">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sidR="000235F3">
        <w:rPr>
          <w:b/>
          <w:bCs/>
        </w:rPr>
        <w:t>Pseudo</w:t>
      </w:r>
      <w:r w:rsidR="000D6B4B">
        <w:rPr>
          <w:b/>
          <w:bCs/>
        </w:rPr>
        <w:t xml:space="preserve"> </w:t>
      </w:r>
      <w:r w:rsidR="000235F3">
        <w:rPr>
          <w:b/>
          <w:bCs/>
        </w:rPr>
        <w:t>Code:</w:t>
      </w:r>
    </w:p>
    <w:p w14:paraId="306578AF" w14:textId="541E69B7" w:rsidR="00E26DA8" w:rsidRDefault="00E26DA8" w:rsidP="003F6162">
      <w:pPr>
        <w:spacing w:line="360" w:lineRule="auto"/>
      </w:pPr>
      <w:r>
        <w:rPr>
          <w:noProof/>
        </w:rPr>
        <w:lastRenderedPageBreak/>
        <mc:AlternateContent>
          <mc:Choice Requires="wps">
            <w:drawing>
              <wp:anchor distT="228600" distB="228600" distL="228600" distR="228600" simplePos="0" relativeHeight="251665408" behindDoc="1" locked="0" layoutInCell="1" allowOverlap="1" wp14:anchorId="2AFEE4C5" wp14:editId="1DF19B96">
                <wp:simplePos x="0" y="0"/>
                <wp:positionH relativeFrom="margin">
                  <wp:align>left</wp:align>
                </wp:positionH>
                <wp:positionV relativeFrom="margin">
                  <wp:align>bottom</wp:align>
                </wp:positionV>
                <wp:extent cx="5583555" cy="3307080"/>
                <wp:effectExtent l="0" t="0" r="0" b="7620"/>
                <wp:wrapSquare wrapText="bothSides"/>
                <wp:docPr id="18" name="Text Box 18"/>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2286B03" w14:textId="5D3FBFDC" w:rsidR="00E26DA8" w:rsidRPr="00E26DA8" w:rsidRDefault="00E26DA8" w:rsidP="00E26DA8">
                            <w:pPr>
                              <w:rPr>
                                <w:color w:val="323E4F" w:themeColor="text2" w:themeShade="BF"/>
                                <w:sz w:val="24"/>
                                <w:szCs w:val="24"/>
                              </w:rPr>
                            </w:pPr>
                            <w:r w:rsidRPr="00E26DA8">
                              <w:rPr>
                                <w:color w:val="323E4F" w:themeColor="text2" w:themeShade="BF"/>
                                <w:sz w:val="24"/>
                                <w:szCs w:val="24"/>
                              </w:rPr>
                              <w:t>drawBoard</w:t>
                            </w:r>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cls");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i]</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boardCards[i]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i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i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EE4C5" id="Text Box 18" o:spid="_x0000_s1027" type="#_x0000_t202" style="position:absolute;margin-left:0;margin-top:0;width:439.65pt;height:260.4pt;z-index:-251651072;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" fillcolor="#e9e8e8 [2899]" stroked="f" strokeweight=".5pt">
                <v:fill color2="#e1e0e0 [3139]" rotate="t" focusposition=".5,.5" focussize="-.5,-.5" focus="100%" type="gradientRadial"/>
                <v:textbox inset="14.4pt,14.4pt,14.4pt,14.4pt">
                  <w:txbxContent>
                    <w:p w14:paraId="22286B03" w14:textId="5D3FBFDC" w:rsidR="00E26DA8" w:rsidRPr="00E26DA8" w:rsidRDefault="00E26DA8" w:rsidP="00E26DA8">
                      <w:pPr>
                        <w:rPr>
                          <w:color w:val="323E4F" w:themeColor="text2" w:themeShade="BF"/>
                          <w:sz w:val="24"/>
                          <w:szCs w:val="24"/>
                        </w:rPr>
                      </w:pPr>
                      <w:r w:rsidRPr="00E26DA8">
                        <w:rPr>
                          <w:color w:val="323E4F" w:themeColor="text2" w:themeShade="BF"/>
                          <w:sz w:val="24"/>
                          <w:szCs w:val="24"/>
                        </w:rPr>
                        <w:t>drawBoard</w:t>
                      </w:r>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cls");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i]</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boardCards[i]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i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i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63360" behindDoc="1" locked="0" layoutInCell="1" allowOverlap="1" wp14:anchorId="4CA70929" wp14:editId="641E4E1F">
                <wp:simplePos x="0" y="0"/>
                <wp:positionH relativeFrom="margin">
                  <wp:align>left</wp:align>
                </wp:positionH>
                <wp:positionV relativeFrom="margin">
                  <wp:align>top</wp:align>
                </wp:positionV>
                <wp:extent cx="5583555" cy="52914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create variables for score and a bool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Two ints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Hint: boardCards[selectionA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selectionA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70929" id="Text Box 2" o:spid="_x0000_s1028" type="#_x0000_t202" style="position:absolute;margin-left:0;margin-top:0;width:439.65pt;height:416.65pt;z-index:-25165312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" fillcolor="#e9e8e8 [2899]" stroked="f" strokeweight=".5pt">
                <v:fill color2="#e1e0e0 [3139]" rotate="t" focusposition=".5,.5" focussize="-.5,-.5" focus="100%" type="gradientRadial"/>
                <v:textbox inset="14.4pt,14.4pt,14.4pt,14.4pt">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create variables for score and a bool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Two ints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Hint: boardCards[selectionA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selectionA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3AA1D773" w14:textId="704901F6" w:rsidR="000235F3" w:rsidRDefault="00E26DA8" w:rsidP="003F6162">
      <w:pPr>
        <w:spacing w:line="360" w:lineRule="auto"/>
      </w:pPr>
      <w:r>
        <w:rPr>
          <w:noProof/>
        </w:rPr>
        <w:lastRenderedPageBreak/>
        <mc:AlternateContent>
          <mc:Choice Requires="wps">
            <w:drawing>
              <wp:anchor distT="228600" distB="228600" distL="228600" distR="228600" simplePos="0" relativeHeight="251667456" behindDoc="1" locked="0" layoutInCell="1" allowOverlap="1" wp14:anchorId="03A13D42" wp14:editId="5BB7C7B8">
                <wp:simplePos x="0" y="0"/>
                <wp:positionH relativeFrom="margin">
                  <wp:posOffset>0</wp:posOffset>
                </wp:positionH>
                <wp:positionV relativeFrom="margin">
                  <wp:posOffset>588010</wp:posOffset>
                </wp:positionV>
                <wp:extent cx="5534660" cy="3307080"/>
                <wp:effectExtent l="0" t="0" r="8890" b="7620"/>
                <wp:wrapSquare wrapText="bothSides"/>
                <wp:docPr id="19" name="Text Box 1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DEBAF3E"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drawBoard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cls");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i]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boardCards[i]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i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i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13D42" id="Text Box 19" o:spid="_x0000_s1029" type="#_x0000_t202" style="position:absolute;margin-left:0;margin-top:46.3pt;width:435.8pt;height:260.4pt;z-index:-25164902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" fillcolor="#e9e8e8 [2899]" stroked="f" strokeweight=".5pt">
                <v:fill color2="#e1e0e0 [3139]" rotate="t" focusposition=".5,.5" focussize="-.5,-.5" focus="100%" type="gradientRadial"/>
                <v:textbox inset="14.4pt,14.4pt,14.4pt,14.4pt">
                  <w:txbxContent>
                    <w:p w14:paraId="7DEBAF3E"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drawBoard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cls");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i]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boardCards[i]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i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i equal 4 split board</w:t>
                      </w:r>
                    </w:p>
                  </w:txbxContent>
                </v:textbox>
                <w10:wrap type="square" anchorx="margin" anchory="margin"/>
              </v:shape>
            </w:pict>
          </mc:Fallback>
        </mc:AlternateContent>
      </w:r>
    </w:p>
    <w:p w14:paraId="1705D45D" w14:textId="56231F73" w:rsidR="004A762A" w:rsidRDefault="004A762A" w:rsidP="004A762A">
      <w:pPr>
        <w:tabs>
          <w:tab w:val="left" w:pos="1210"/>
        </w:tabs>
        <w:rPr>
          <w:b/>
          <w:bCs/>
        </w:rPr>
      </w:pPr>
      <w:r>
        <w:rPr>
          <w:b/>
          <w:bCs/>
        </w:rPr>
        <w:t>Program 24 Source Code:</w:t>
      </w:r>
    </w:p>
    <w:p w14:paraId="1C7A6043" w14:textId="1DCBA9E2" w:rsidR="004A762A" w:rsidRDefault="004A762A" w:rsidP="004A762A">
      <w:pPr>
        <w:tabs>
          <w:tab w:val="left" w:pos="1210"/>
        </w:tabs>
        <w:rPr>
          <w:b/>
          <w:bCs/>
        </w:rPr>
      </w:pPr>
    </w:p>
    <w:p w14:paraId="2940F7C7" w14:textId="6554C9E9" w:rsidR="004A762A" w:rsidRDefault="004A762A" w:rsidP="004A762A">
      <w:pPr>
        <w:tabs>
          <w:tab w:val="left" w:pos="1210"/>
        </w:tabs>
        <w:rPr>
          <w:b/>
          <w:bCs/>
        </w:rPr>
      </w:pPr>
      <w:r>
        <w:rPr>
          <w:b/>
          <w:bCs/>
        </w:rPr>
        <w:t>Program 24 Screenshots:</w:t>
      </w:r>
    </w:p>
    <w:p w14:paraId="77B0509C" w14:textId="77777777" w:rsidR="00706153" w:rsidRPr="004A762A" w:rsidRDefault="00706153" w:rsidP="004A762A">
      <w:pPr>
        <w:tabs>
          <w:tab w:val="left" w:pos="1210"/>
        </w:tabs>
        <w:rPr>
          <w:b/>
          <w:bCs/>
        </w:rPr>
      </w:pPr>
    </w:p>
    <w:p w14:paraId="794C1620" w14:textId="76F9B226" w:rsidR="004A762A" w:rsidRPr="004A762A" w:rsidRDefault="004A762A" w:rsidP="004A762A"/>
    <w:p w14:paraId="643444A1" w14:textId="4439B2D3" w:rsidR="004A762A" w:rsidRPr="004A762A" w:rsidRDefault="004A762A" w:rsidP="004A762A"/>
    <w:p w14:paraId="748E166D" w14:textId="09FF4245" w:rsidR="004A762A" w:rsidRPr="004A762A" w:rsidRDefault="004A762A" w:rsidP="004A762A"/>
    <w:p w14:paraId="209E0F7C" w14:textId="6AC4C749" w:rsidR="004A762A" w:rsidRPr="004A762A" w:rsidRDefault="004A762A" w:rsidP="004A762A"/>
    <w:p w14:paraId="1A1E210D" w14:textId="10E6A7FF" w:rsidR="004A762A" w:rsidRPr="004A762A" w:rsidRDefault="004A762A" w:rsidP="004A762A"/>
    <w:p w14:paraId="7BC7A4EB" w14:textId="350ECFEC" w:rsidR="004A762A" w:rsidRPr="004A762A" w:rsidRDefault="004A762A" w:rsidP="004A762A"/>
    <w:p w14:paraId="144B50A7" w14:textId="2861C7D3" w:rsidR="004A762A" w:rsidRPr="004A762A" w:rsidRDefault="004A762A" w:rsidP="004A762A"/>
    <w:p w14:paraId="4A3BA31F" w14:textId="6CEDC250" w:rsidR="004A762A" w:rsidRPr="004A762A" w:rsidRDefault="004A762A" w:rsidP="004A762A"/>
    <w:p w14:paraId="78446009" w14:textId="7225258A" w:rsidR="004A762A" w:rsidRPr="004A762A" w:rsidRDefault="004A762A" w:rsidP="004A762A"/>
    <w:p w14:paraId="161E0B1B" w14:textId="199CDAE9" w:rsidR="004A762A" w:rsidRPr="004A762A" w:rsidRDefault="004A762A" w:rsidP="004A762A"/>
    <w:p w14:paraId="3186D6CA" w14:textId="1CEADB6D" w:rsidR="004A762A" w:rsidRPr="004A762A" w:rsidRDefault="004A762A" w:rsidP="004A762A"/>
    <w:p w14:paraId="166B90ED" w14:textId="77777777" w:rsidR="004A762A" w:rsidRPr="004A762A" w:rsidRDefault="004A762A" w:rsidP="004A762A"/>
    <w:sectPr w:rsidR="004A762A" w:rsidRPr="004A762A" w:rsidSect="00B77ABF">
      <w:headerReference w:type="default" r:id="rId36"/>
      <w:footerReference w:type="default" r:id="rId37"/>
      <w:pgSz w:w="11906" w:h="16838"/>
      <w:pgMar w:top="1440" w:right="1440" w:bottom="1440" w:left="144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8E619" w14:textId="77777777" w:rsidR="00383969" w:rsidRDefault="00383969" w:rsidP="00B77ABF">
      <w:pPr>
        <w:spacing w:after="0" w:line="240" w:lineRule="auto"/>
      </w:pPr>
      <w:r>
        <w:separator/>
      </w:r>
    </w:p>
  </w:endnote>
  <w:endnote w:type="continuationSeparator" w:id="0">
    <w:p w14:paraId="138FC56D" w14:textId="77777777" w:rsidR="00383969" w:rsidRDefault="00383969" w:rsidP="00B77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1597145"/>
      <w:docPartObj>
        <w:docPartGallery w:val="Page Numbers (Bottom of Page)"/>
        <w:docPartUnique/>
      </w:docPartObj>
    </w:sdtPr>
    <w:sdtEndPr>
      <w:rPr>
        <w:noProof/>
      </w:rPr>
    </w:sdtEndPr>
    <w:sdtContent>
      <w:p w14:paraId="03A6025C" w14:textId="5F685AFB" w:rsidR="00B77ABF" w:rsidRDefault="00B77ABF">
        <w:pPr>
          <w:pStyle w:val="Footer"/>
          <w:jc w:val="right"/>
        </w:pPr>
        <w:r>
          <w:rPr>
            <w:noProof/>
          </w:rPr>
          <w:drawing>
            <wp:anchor distT="0" distB="0" distL="114300" distR="114300" simplePos="0" relativeHeight="251659264" behindDoc="1" locked="0" layoutInCell="1" allowOverlap="1" wp14:anchorId="7D7D573F" wp14:editId="71411650">
              <wp:simplePos x="0" y="0"/>
              <wp:positionH relativeFrom="leftMargin">
                <wp:align>right</wp:align>
              </wp:positionH>
              <wp:positionV relativeFrom="paragraph">
                <wp:posOffset>11303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1D4E5EB" w14:textId="7B935D1F" w:rsidR="00B77ABF" w:rsidRDefault="00B77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988C87" w14:textId="77777777" w:rsidR="00383969" w:rsidRDefault="00383969" w:rsidP="00B77ABF">
      <w:pPr>
        <w:spacing w:after="0" w:line="240" w:lineRule="auto"/>
      </w:pPr>
      <w:r>
        <w:separator/>
      </w:r>
    </w:p>
  </w:footnote>
  <w:footnote w:type="continuationSeparator" w:id="0">
    <w:p w14:paraId="1BA31BE5" w14:textId="77777777" w:rsidR="00383969" w:rsidRDefault="00383969" w:rsidP="00B77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DD95" w14:textId="77777777" w:rsidR="00B77ABF" w:rsidRDefault="00B77ABF" w:rsidP="00B77ABF">
    <w:pPr>
      <w:pStyle w:val="Header"/>
    </w:pPr>
    <w:r>
      <w:rPr>
        <w:noProof/>
      </w:rPr>
      <w:drawing>
        <wp:anchor distT="0" distB="0" distL="114300" distR="114300" simplePos="0" relativeHeight="251661312" behindDoc="1" locked="0" layoutInCell="1" allowOverlap="1" wp14:anchorId="2269F7D4" wp14:editId="5655420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8F67817" w14:textId="77777777" w:rsidR="00B77ABF" w:rsidRDefault="00B77ABF" w:rsidP="00B77ABF">
    <w:pPr>
      <w:pStyle w:val="Header"/>
    </w:pPr>
  </w:p>
  <w:p w14:paraId="46FCE1D6" w14:textId="77777777" w:rsidR="00B77ABF" w:rsidRDefault="00B77A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5040E2"/>
    <w:multiLevelType w:val="hybridMultilevel"/>
    <w:tmpl w:val="9D58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AwtjA0Nbc0MzZS0lEKTi0uzszPAykwrgUA4cD2xiwAAAA="/>
  </w:docVars>
  <w:rsids>
    <w:rsidRoot w:val="00B77ABF"/>
    <w:rsid w:val="000235F3"/>
    <w:rsid w:val="00041D8C"/>
    <w:rsid w:val="000C3DF6"/>
    <w:rsid w:val="000D6B4B"/>
    <w:rsid w:val="001474DE"/>
    <w:rsid w:val="001542F1"/>
    <w:rsid w:val="00174897"/>
    <w:rsid w:val="001768B5"/>
    <w:rsid w:val="00183419"/>
    <w:rsid w:val="001954E7"/>
    <w:rsid w:val="001F4DC4"/>
    <w:rsid w:val="002123B1"/>
    <w:rsid w:val="002D5924"/>
    <w:rsid w:val="00344D9F"/>
    <w:rsid w:val="003479C3"/>
    <w:rsid w:val="003726D5"/>
    <w:rsid w:val="00383969"/>
    <w:rsid w:val="003F6162"/>
    <w:rsid w:val="004071CD"/>
    <w:rsid w:val="00463521"/>
    <w:rsid w:val="00484142"/>
    <w:rsid w:val="004A762A"/>
    <w:rsid w:val="00551DAF"/>
    <w:rsid w:val="00654BF9"/>
    <w:rsid w:val="00664BB3"/>
    <w:rsid w:val="00670A81"/>
    <w:rsid w:val="00692144"/>
    <w:rsid w:val="006B0EC3"/>
    <w:rsid w:val="006F0464"/>
    <w:rsid w:val="006F1074"/>
    <w:rsid w:val="00701546"/>
    <w:rsid w:val="00706153"/>
    <w:rsid w:val="00722ED2"/>
    <w:rsid w:val="00730A8A"/>
    <w:rsid w:val="00781EF4"/>
    <w:rsid w:val="007E6830"/>
    <w:rsid w:val="00806EEB"/>
    <w:rsid w:val="008278FB"/>
    <w:rsid w:val="00875A85"/>
    <w:rsid w:val="00883462"/>
    <w:rsid w:val="008C1A85"/>
    <w:rsid w:val="00922EC0"/>
    <w:rsid w:val="0098004F"/>
    <w:rsid w:val="00A22C43"/>
    <w:rsid w:val="00A5439E"/>
    <w:rsid w:val="00B24E7F"/>
    <w:rsid w:val="00B34F8C"/>
    <w:rsid w:val="00B56054"/>
    <w:rsid w:val="00B639CB"/>
    <w:rsid w:val="00B77ABF"/>
    <w:rsid w:val="00C21373"/>
    <w:rsid w:val="00C72809"/>
    <w:rsid w:val="00CB6B1B"/>
    <w:rsid w:val="00D34D3E"/>
    <w:rsid w:val="00D7686E"/>
    <w:rsid w:val="00D94582"/>
    <w:rsid w:val="00DB7744"/>
    <w:rsid w:val="00DD36CD"/>
    <w:rsid w:val="00DD5A8F"/>
    <w:rsid w:val="00DD752C"/>
    <w:rsid w:val="00E12A54"/>
    <w:rsid w:val="00E26DA8"/>
    <w:rsid w:val="00E61889"/>
    <w:rsid w:val="00E77EBA"/>
    <w:rsid w:val="00EB0693"/>
    <w:rsid w:val="00F44952"/>
    <w:rsid w:val="00F94404"/>
    <w:rsid w:val="00FB48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AF60C"/>
  <w15:chartTrackingRefBased/>
  <w15:docId w15:val="{6CB655B9-9D20-4E26-96E0-B4D403FC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ABF"/>
  </w:style>
  <w:style w:type="paragraph" w:styleId="Footer">
    <w:name w:val="footer"/>
    <w:basedOn w:val="Normal"/>
    <w:link w:val="FooterChar"/>
    <w:uiPriority w:val="99"/>
    <w:unhideWhenUsed/>
    <w:rsid w:val="00B77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ABF"/>
  </w:style>
  <w:style w:type="paragraph" w:styleId="Title">
    <w:name w:val="Title"/>
    <w:basedOn w:val="Normal"/>
    <w:next w:val="Normal"/>
    <w:link w:val="TitleChar"/>
    <w:uiPriority w:val="10"/>
    <w:qFormat/>
    <w:rsid w:val="00B77A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A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6830"/>
    <w:pPr>
      <w:ind w:left="720"/>
      <w:contextualSpacing/>
    </w:pPr>
  </w:style>
  <w:style w:type="paragraph" w:styleId="NoSpacing">
    <w:name w:val="No Spacing"/>
    <w:link w:val="NoSpacingChar"/>
    <w:uiPriority w:val="1"/>
    <w:qFormat/>
    <w:rsid w:val="000235F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35F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oleObject" Target="embeddings/oleObject3.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1.emf"/><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214CA5-F029-4437-ACE2-44DD7B4E8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005FEB-7BE4-4219-9AF3-A5BA94652C1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38F809-7FDC-43F8-B4D9-6215ED9DE1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16</Pages>
  <Words>1061</Words>
  <Characters>604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ipton</dc:creator>
  <cp:keywords/>
  <dc:description/>
  <cp:lastModifiedBy>Joshua Tipton</cp:lastModifiedBy>
  <cp:revision>42</cp:revision>
  <dcterms:created xsi:type="dcterms:W3CDTF">2020-09-15T08:51:00Z</dcterms:created>
  <dcterms:modified xsi:type="dcterms:W3CDTF">2020-12-0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